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7A7" w:rsidRPr="00B01D0B" w:rsidRDefault="00A15F78" w:rsidP="000D77A7">
      <w:pPr>
        <w:spacing w:after="0" w:line="240" w:lineRule="auto"/>
        <w:jc w:val="center"/>
        <w:rPr>
          <w:rFonts w:ascii="Calibri Light" w:eastAsia="Times New Roman" w:hAnsi="Calibri Light" w:cs="Calibri"/>
          <w:b/>
          <w:bCs/>
          <w:color w:val="BF8F00" w:themeColor="accent4" w:themeShade="BF"/>
          <w:sz w:val="24"/>
          <w:szCs w:val="28"/>
          <w:lang w:eastAsia="en-PH"/>
        </w:rPr>
      </w:pPr>
      <w:r w:rsidRPr="00B25E4A">
        <w:rPr>
          <w:rFonts w:ascii="Century Gothic" w:eastAsia="Times New Roman" w:hAnsi="Century Gothic" w:cs="Calibri"/>
          <w:noProof/>
          <w:color w:val="000000"/>
          <w:sz w:val="18"/>
          <w:szCs w:val="18"/>
          <w:lang w:eastAsia="en-PH"/>
        </w:rPr>
        <w:drawing>
          <wp:anchor distT="0" distB="0" distL="114300" distR="114300" simplePos="0" relativeHeight="251560448" behindDoc="1" locked="0" layoutInCell="1" allowOverlap="1">
            <wp:simplePos x="0" y="0"/>
            <wp:positionH relativeFrom="column">
              <wp:posOffset>-103360</wp:posOffset>
            </wp:positionH>
            <wp:positionV relativeFrom="paragraph">
              <wp:posOffset>-200025</wp:posOffset>
            </wp:positionV>
            <wp:extent cx="647700" cy="80599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CI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805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eastAsia="Times New Roman" w:hAnsiTheme="majorHAnsi" w:cs="Calibri"/>
          <w:b/>
          <w:bCs/>
          <w:noProof/>
          <w:color w:val="000000"/>
          <w:sz w:val="28"/>
          <w:szCs w:val="28"/>
          <w:lang w:eastAsia="en-PH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>
                <wp:simplePos x="0" y="0"/>
                <wp:positionH relativeFrom="column">
                  <wp:posOffset>742315</wp:posOffset>
                </wp:positionH>
                <wp:positionV relativeFrom="paragraph">
                  <wp:posOffset>182245</wp:posOffset>
                </wp:positionV>
                <wp:extent cx="46958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582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46290D" id="Straight Connector 4" o:spid="_x0000_s1026" style="position:absolute;z-index:25156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45pt,14.35pt" to="428.2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" strokecolor="#a5a5a5 [3206]" strokeweight="1pt">
                <v:stroke joinstyle="miter"/>
              </v:line>
            </w:pict>
          </mc:Fallback>
        </mc:AlternateContent>
      </w:r>
      <w:r w:rsidR="00B25E4A">
        <w:rPr>
          <w:rFonts w:ascii="Century Gothic" w:eastAsia="Times New Roman" w:hAnsi="Century Gothic" w:cs="Calibri"/>
          <w:b/>
          <w:bCs/>
          <w:color w:val="000000"/>
          <w:sz w:val="24"/>
          <w:szCs w:val="28"/>
          <w:lang w:eastAsia="en-PH"/>
        </w:rPr>
        <w:t xml:space="preserve">            </w:t>
      </w:r>
      <w:r w:rsidR="00B01D0B" w:rsidRPr="0065095A">
        <w:rPr>
          <w:rFonts w:ascii="Calibri Light" w:eastAsia="Times New Roman" w:hAnsi="Calibri Light" w:cs="Calibri"/>
          <w:b/>
          <w:bCs/>
          <w:color w:val="808080" w:themeColor="background1" w:themeShade="80"/>
          <w:sz w:val="24"/>
          <w:szCs w:val="28"/>
          <w:lang w:eastAsia="en-PH"/>
        </w:rPr>
        <w:t>CHAMBER A</w:t>
      </w:r>
      <w:r w:rsidR="000D77A7" w:rsidRPr="0065095A">
        <w:rPr>
          <w:rFonts w:ascii="Calibri Light" w:eastAsia="Times New Roman" w:hAnsi="Calibri Light" w:cs="Calibri"/>
          <w:b/>
          <w:bCs/>
          <w:color w:val="808080" w:themeColor="background1" w:themeShade="80"/>
          <w:sz w:val="24"/>
          <w:szCs w:val="28"/>
          <w:lang w:eastAsia="en-PH"/>
        </w:rPr>
        <w:t>SSESSMENT, CERTIFICATION AND ACCREDITATION SYSTEM (ACAS)</w:t>
      </w:r>
      <w:bookmarkStart w:id="0" w:name="_GoBack"/>
      <w:bookmarkEnd w:id="0"/>
    </w:p>
    <w:tbl>
      <w:tblPr>
        <w:tblpPr w:leftFromText="180" w:rightFromText="180" w:vertAnchor="text" w:horzAnchor="margin" w:tblpXSpec="center" w:tblpY="834"/>
        <w:tblW w:w="10646" w:type="dxa"/>
        <w:tblLook w:val="04A0" w:firstRow="1" w:lastRow="0" w:firstColumn="1" w:lastColumn="0" w:noHBand="0" w:noVBand="1"/>
      </w:tblPr>
      <w:tblGrid>
        <w:gridCol w:w="260"/>
        <w:gridCol w:w="783"/>
        <w:gridCol w:w="127"/>
        <w:gridCol w:w="85"/>
        <w:gridCol w:w="76"/>
        <w:gridCol w:w="238"/>
        <w:gridCol w:w="257"/>
        <w:gridCol w:w="1165"/>
        <w:gridCol w:w="322"/>
        <w:gridCol w:w="538"/>
        <w:gridCol w:w="259"/>
        <w:gridCol w:w="124"/>
        <w:gridCol w:w="76"/>
        <w:gridCol w:w="226"/>
        <w:gridCol w:w="301"/>
        <w:gridCol w:w="92"/>
        <w:gridCol w:w="352"/>
        <w:gridCol w:w="257"/>
        <w:gridCol w:w="300"/>
        <w:gridCol w:w="396"/>
        <w:gridCol w:w="562"/>
        <w:gridCol w:w="330"/>
        <w:gridCol w:w="264"/>
        <w:gridCol w:w="401"/>
        <w:gridCol w:w="29"/>
        <w:gridCol w:w="126"/>
        <w:gridCol w:w="102"/>
        <w:gridCol w:w="263"/>
        <w:gridCol w:w="82"/>
        <w:gridCol w:w="122"/>
        <w:gridCol w:w="155"/>
        <w:gridCol w:w="204"/>
        <w:gridCol w:w="282"/>
        <w:gridCol w:w="204"/>
        <w:gridCol w:w="147"/>
        <w:gridCol w:w="204"/>
        <w:gridCol w:w="70"/>
        <w:gridCol w:w="204"/>
        <w:gridCol w:w="691"/>
        <w:gridCol w:w="15"/>
      </w:tblGrid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9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2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5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7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29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2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44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2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25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FFFFFF" w:themeColor="background1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467" w:type="dxa"/>
            <w:gridSpan w:val="3"/>
            <w:tcBorders>
              <w:top w:val="single" w:sz="4" w:space="0" w:color="auto"/>
              <w:left w:val="single" w:sz="4" w:space="0" w:color="FFFFFF" w:themeColor="background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5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48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27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68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eastAsia="en-PH"/>
              </w:rPr>
            </w:pPr>
          </w:p>
          <w:tbl>
            <w:tblPr>
              <w:tblW w:w="14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3"/>
            </w:tblGrid>
            <w:tr w:rsidR="00A15F78" w:rsidRPr="009D5D93" w:rsidTr="00875B51">
              <w:trPr>
                <w:trHeight w:val="226"/>
                <w:tblCellSpacing w:w="0" w:type="dxa"/>
              </w:trPr>
              <w:tc>
                <w:tcPr>
                  <w:tcW w:w="14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A15F78" w:rsidRPr="009D5D93" w:rsidRDefault="00A15F78" w:rsidP="00A15F78">
                  <w:pPr>
                    <w:framePr w:hSpace="180" w:wrap="around" w:vAnchor="text" w:hAnchor="margin" w:xAlign="center" w:y="834"/>
                    <w:spacing w:after="0" w:line="240" w:lineRule="auto"/>
                    <w:rPr>
                      <w:rFonts w:asciiTheme="majorHAnsi" w:eastAsia="Times New Roman" w:hAnsiTheme="majorHAnsi" w:cs="Calibri"/>
                      <w:color w:val="000000"/>
                      <w:sz w:val="18"/>
                      <w:szCs w:val="18"/>
                      <w:lang w:eastAsia="en-PH"/>
                    </w:rPr>
                  </w:pPr>
                </w:p>
              </w:tc>
            </w:tr>
          </w:tbl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5B0C50">
              <w:rPr>
                <w:rFonts w:asciiTheme="majorHAnsi" w:eastAsia="Times New Roman" w:hAnsiTheme="majorHAnsi" w:cs="Calibri"/>
                <w:noProof/>
                <w:color w:val="000000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577856" behindDoc="0" locked="0" layoutInCell="1" allowOverlap="1" wp14:anchorId="7871CD97" wp14:editId="40E91749">
                      <wp:simplePos x="0" y="0"/>
                      <wp:positionH relativeFrom="column">
                        <wp:posOffset>-308610</wp:posOffset>
                      </wp:positionH>
                      <wp:positionV relativeFrom="paragraph">
                        <wp:posOffset>53340</wp:posOffset>
                      </wp:positionV>
                      <wp:extent cx="1259840" cy="1619885"/>
                      <wp:effectExtent l="0" t="0" r="16510" b="18415"/>
                      <wp:wrapNone/>
                      <wp:docPr id="2" name="Text Box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0000000-0008-0000-0100-00000200000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59840" cy="16198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9525" cmpd="sng">
                                <a:solidFill>
                                  <a:sysClr val="windowText" lastClr="000000"/>
                                </a:solidFill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15F78" w:rsidRDefault="00A15F78" w:rsidP="00A15F78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b/>
                                      <w:bCs/>
                                      <w:color w:val="000000" w:themeColor="dark1"/>
                                      <w:sz w:val="22"/>
                                      <w:szCs w:val="22"/>
                                      <w:lang w:val="en-US"/>
                                    </w:rPr>
                                    <w:t>Picture, colored Passport size White background</w:t>
                                  </w:r>
                                </w:p>
                              </w:txbxContent>
                            </wps:txbx>
                            <wps:bodyPr vertOverflow="clip" horzOverflow="clip" wrap="square" rtlCol="0" anchor="ctr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871CD9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24.3pt;margin-top:4.2pt;width:99.2pt;height:127.55pt;z-index:25157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" fillcolor="white [3201]" strokecolor="windowText">
                      <v:textbox>
                        <w:txbxContent>
                          <w:p w:rsidR="00A15F78" w:rsidRDefault="00A15F78" w:rsidP="00A15F7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sz w:val="22"/>
                                <w:szCs w:val="22"/>
                                <w:lang w:val="en-US"/>
                              </w:rPr>
                              <w:t>Picture, colored Passport size White backgroun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83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19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036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73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ind w:right="98"/>
              <w:jc w:val="center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4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8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19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3036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Applicant's Signature</w:t>
            </w: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73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Date</w:t>
            </w:r>
          </w:p>
        </w:tc>
        <w:tc>
          <w:tcPr>
            <w:tcW w:w="4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8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226"/>
        </w:trPr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875B51" w:rsidRPr="005B0C50" w:rsidTr="00875B51">
        <w:trPr>
          <w:gridAfter w:val="1"/>
          <w:wAfter w:w="23" w:type="dxa"/>
          <w:trHeight w:val="74"/>
        </w:trPr>
        <w:tc>
          <w:tcPr>
            <w:tcW w:w="25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  <w:tc>
          <w:tcPr>
            <w:tcW w:w="90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7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4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6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48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27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 </w:t>
            </w:r>
          </w:p>
        </w:tc>
      </w:tr>
      <w:tr w:rsidR="00A15F78" w:rsidRPr="009D5D93" w:rsidTr="00875B51">
        <w:trPr>
          <w:trHeight w:val="474"/>
        </w:trPr>
        <w:tc>
          <w:tcPr>
            <w:tcW w:w="10646" w:type="dxa"/>
            <w:gridSpan w:val="4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Name of School/Training Center/Company:</w:t>
            </w:r>
          </w:p>
        </w:tc>
      </w:tr>
      <w:tr w:rsidR="00A15F78" w:rsidRPr="009D5D93" w:rsidTr="00875B51">
        <w:trPr>
          <w:trHeight w:val="402"/>
        </w:trPr>
        <w:tc>
          <w:tcPr>
            <w:tcW w:w="10646" w:type="dxa"/>
            <w:gridSpan w:val="4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Address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:</w:t>
            </w:r>
          </w:p>
        </w:tc>
      </w:tr>
      <w:tr w:rsidR="00A15F78" w:rsidRPr="009D5D93" w:rsidTr="00875B51">
        <w:trPr>
          <w:trHeight w:val="468"/>
        </w:trPr>
        <w:tc>
          <w:tcPr>
            <w:tcW w:w="10646" w:type="dxa"/>
            <w:gridSpan w:val="4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A15F78" w:rsidRPr="009D5D93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9D5D93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Title of Assessment applied for:</w:t>
            </w:r>
          </w:p>
        </w:tc>
      </w:tr>
      <w:tr w:rsidR="00A15F78" w:rsidRPr="005B0C50" w:rsidTr="00875B51">
        <w:trPr>
          <w:trHeight w:val="286"/>
        </w:trPr>
        <w:tc>
          <w:tcPr>
            <w:tcW w:w="10646" w:type="dxa"/>
            <w:gridSpan w:val="4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A15F78" w:rsidRPr="005B0C50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5B0C50">
              <w:rPr>
                <w:rFonts w:asciiTheme="majorHAnsi" w:eastAsia="Times New Roman" w:hAnsiTheme="majorHAnsi" w:cs="Calibri"/>
                <w:noProof/>
                <w:color w:val="000000"/>
                <w:lang w:eastAsia="en-PH"/>
              </w:rPr>
              <w:drawing>
                <wp:anchor distT="0" distB="0" distL="114300" distR="114300" simplePos="0" relativeHeight="251715072" behindDoc="0" locked="0" layoutInCell="1" allowOverlap="1" wp14:anchorId="492F280E" wp14:editId="31208770">
                  <wp:simplePos x="0" y="0"/>
                  <wp:positionH relativeFrom="column">
                    <wp:posOffset>3356610</wp:posOffset>
                  </wp:positionH>
                  <wp:positionV relativeFrom="paragraph">
                    <wp:posOffset>27305</wp:posOffset>
                  </wp:positionV>
                  <wp:extent cx="104775" cy="104775"/>
                  <wp:effectExtent l="19050" t="19050" r="28575" b="28575"/>
                  <wp:wrapNone/>
                  <wp:docPr id="18" name="Picture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12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>
                            <a:extLst>
                              <a:ext uri="{FF2B5EF4-FFF2-40B4-BE49-F238E27FC236}">
                                <a16:creationId xmlns:a16="http://schemas.microsoft.com/office/drawing/2014/main" id="{00000000-0008-0000-0100-000012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104775" cy="104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B0C50">
              <w:rPr>
                <w:rFonts w:asciiTheme="majorHAnsi" w:eastAsia="Times New Roman" w:hAnsiTheme="majorHAnsi" w:cs="Calibri"/>
                <w:noProof/>
                <w:color w:val="000000"/>
                <w:lang w:eastAsia="en-PH"/>
              </w:rPr>
              <w:drawing>
                <wp:anchor distT="0" distB="0" distL="114300" distR="114300" simplePos="0" relativeHeight="251700736" behindDoc="0" locked="0" layoutInCell="1" allowOverlap="1" wp14:anchorId="47F8B22C" wp14:editId="2AD81DB3">
                  <wp:simplePos x="0" y="0"/>
                  <wp:positionH relativeFrom="column">
                    <wp:posOffset>635000</wp:posOffset>
                  </wp:positionH>
                  <wp:positionV relativeFrom="paragraph">
                    <wp:posOffset>26035</wp:posOffset>
                  </wp:positionV>
                  <wp:extent cx="104775" cy="104775"/>
                  <wp:effectExtent l="19050" t="19050" r="28575" b="28575"/>
                  <wp:wrapNone/>
                  <wp:docPr id="17" name="Picture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11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>
                            <a:extLst>
                              <a:ext uri="{FF2B5EF4-FFF2-40B4-BE49-F238E27FC236}">
                                <a16:creationId xmlns:a16="http://schemas.microsoft.com/office/drawing/2014/main" id="{00000000-0008-0000-0100-000011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104775" cy="104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B0C50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 xml:space="preserve">                              </w:t>
            </w: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Basic Qualification Certificate</w:t>
            </w:r>
            <w:r w:rsidRPr="005B0C50">
              <w:rPr>
                <w:rFonts w:asciiTheme="majorHAnsi" w:eastAsia="Times New Roman" w:hAnsiTheme="majorHAnsi" w:cs="Calibri"/>
                <w:noProof/>
                <w:color w:val="000000"/>
                <w:lang w:eastAsia="en-PH"/>
              </w:rPr>
              <w:t xml:space="preserve">                                           </w:t>
            </w:r>
            <w:r>
              <w:rPr>
                <w:rFonts w:asciiTheme="majorHAnsi" w:eastAsia="Times New Roman" w:hAnsiTheme="majorHAnsi" w:cs="Calibri"/>
                <w:noProof/>
                <w:color w:val="000000"/>
                <w:lang w:eastAsia="en-PH"/>
              </w:rPr>
              <w:t xml:space="preserve"> </w:t>
            </w: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Advanced Qualification Certificate</w:t>
            </w:r>
          </w:p>
        </w:tc>
      </w:tr>
      <w:tr w:rsidR="00A15F78" w:rsidRPr="009D5D93" w:rsidTr="00875B51">
        <w:trPr>
          <w:trHeight w:val="299"/>
        </w:trPr>
        <w:tc>
          <w:tcPr>
            <w:tcW w:w="10646" w:type="dxa"/>
            <w:gridSpan w:val="4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</w:tcPr>
          <w:p w:rsidR="00A15F78" w:rsidRPr="005B0C50" w:rsidRDefault="00A15F78" w:rsidP="00A15F78">
            <w:pPr>
              <w:spacing w:after="0" w:line="240" w:lineRule="auto"/>
              <w:ind w:hanging="127"/>
              <w:rPr>
                <w:rFonts w:asciiTheme="majorHAnsi" w:eastAsia="Times New Roman" w:hAnsiTheme="majorHAnsi" w:cs="Calibri"/>
                <w:b/>
                <w:noProof/>
                <w:color w:val="000000"/>
                <w:sz w:val="18"/>
                <w:szCs w:val="18"/>
                <w:lang w:eastAsia="en-PH"/>
              </w:rPr>
            </w:pPr>
            <w:r w:rsidRPr="005B0C50">
              <w:rPr>
                <w:rFonts w:asciiTheme="majorHAnsi" w:eastAsia="Times New Roman" w:hAnsiTheme="majorHAnsi" w:cs="Calibri"/>
                <w:b/>
                <w:noProof/>
                <w:color w:val="000000"/>
                <w:sz w:val="18"/>
                <w:szCs w:val="18"/>
                <w:lang w:eastAsia="en-PH"/>
              </w:rPr>
              <w:t xml:space="preserve"> 1. Client Type</w:t>
            </w:r>
          </w:p>
        </w:tc>
      </w:tr>
      <w:tr w:rsidR="00875B51" w:rsidRPr="005B0C50" w:rsidTr="00875B51">
        <w:trPr>
          <w:trHeight w:val="74"/>
        </w:trPr>
        <w:tc>
          <w:tcPr>
            <w:tcW w:w="4081" w:type="dxa"/>
            <w:gridSpan w:val="11"/>
            <w:tcBorders>
              <w:left w:val="single" w:sz="4" w:space="0" w:color="auto"/>
            </w:tcBorders>
            <w:shd w:val="clear" w:color="000000" w:fill="F2F2F2"/>
            <w:noWrap/>
            <w:vAlign w:val="center"/>
          </w:tcPr>
          <w:p w:rsidR="00A15F78" w:rsidRPr="005B0C50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eastAsia="en-PH"/>
              </w:rPr>
            </w:pPr>
            <w:r w:rsidRPr="005B0C50">
              <w:rPr>
                <w:rFonts w:asciiTheme="majorHAnsi" w:eastAsia="Times New Roman" w:hAnsiTheme="majorHAnsi" w:cs="Calibri"/>
                <w:noProof/>
                <w:color w:val="000000"/>
                <w:lang w:eastAsia="en-PH"/>
              </w:rPr>
              <w:drawing>
                <wp:anchor distT="0" distB="0" distL="114300" distR="114300" simplePos="0" relativeHeight="251620864" behindDoc="0" locked="0" layoutInCell="1" allowOverlap="1" wp14:anchorId="3FF81C17" wp14:editId="2C5A83CF">
                  <wp:simplePos x="0" y="0"/>
                  <wp:positionH relativeFrom="column">
                    <wp:posOffset>353060</wp:posOffset>
                  </wp:positionH>
                  <wp:positionV relativeFrom="paragraph">
                    <wp:posOffset>15875</wp:posOffset>
                  </wp:positionV>
                  <wp:extent cx="104775" cy="104775"/>
                  <wp:effectExtent l="19050" t="19050" r="28575" b="28575"/>
                  <wp:wrapNone/>
                  <wp:docPr id="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0E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00000000-0008-0000-0100-00000E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104775" cy="104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B0C50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 xml:space="preserve">                      </w:t>
            </w: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TVET graduate</w:t>
            </w:r>
            <w:r w:rsidRPr="005B0C50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 xml:space="preserve">   </w:t>
            </w:r>
          </w:p>
        </w:tc>
        <w:tc>
          <w:tcPr>
            <w:tcW w:w="3819" w:type="dxa"/>
            <w:gridSpan w:val="15"/>
            <w:tcBorders>
              <w:left w:val="single" w:sz="4" w:space="0" w:color="auto"/>
            </w:tcBorders>
            <w:shd w:val="clear" w:color="000000" w:fill="F2F2F2"/>
            <w:vAlign w:val="center"/>
          </w:tcPr>
          <w:p w:rsidR="00A15F78" w:rsidRPr="005B0C50" w:rsidRDefault="00A15F78" w:rsidP="00A15F78">
            <w:pPr>
              <w:spacing w:after="0" w:line="240" w:lineRule="auto"/>
              <w:ind w:left="606"/>
              <w:rPr>
                <w:rFonts w:asciiTheme="majorHAnsi" w:eastAsia="Times New Roman" w:hAnsiTheme="majorHAnsi" w:cs="Calibri"/>
                <w:color w:val="000000"/>
                <w:lang w:eastAsia="en-PH"/>
              </w:rPr>
            </w:pPr>
            <w:r w:rsidRPr="005B0C50">
              <w:rPr>
                <w:rFonts w:asciiTheme="majorHAnsi" w:eastAsia="Times New Roman" w:hAnsiTheme="majorHAnsi" w:cs="Calibri"/>
                <w:noProof/>
                <w:color w:val="000000"/>
                <w:lang w:eastAsia="en-PH"/>
              </w:rPr>
              <w:drawing>
                <wp:anchor distT="0" distB="0" distL="114300" distR="114300" simplePos="0" relativeHeight="251592192" behindDoc="0" locked="0" layoutInCell="1" allowOverlap="1" wp14:anchorId="277F73CB" wp14:editId="5F89F32F">
                  <wp:simplePos x="0" y="0"/>
                  <wp:positionH relativeFrom="column">
                    <wp:posOffset>175895</wp:posOffset>
                  </wp:positionH>
                  <wp:positionV relativeFrom="paragraph">
                    <wp:posOffset>10795</wp:posOffset>
                  </wp:positionV>
                  <wp:extent cx="114300" cy="104775"/>
                  <wp:effectExtent l="19050" t="19050" r="19050" b="28575"/>
                  <wp:wrapNone/>
                  <wp:docPr id="7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10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00000000-0008-0000-0100-000010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114300" cy="104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Industry worker</w:t>
            </w:r>
          </w:p>
        </w:tc>
        <w:tc>
          <w:tcPr>
            <w:tcW w:w="2745" w:type="dxa"/>
            <w:gridSpan w:val="14"/>
            <w:tcBorders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A15F78" w:rsidRPr="005B0C50" w:rsidRDefault="00A15F78" w:rsidP="00A15F78">
            <w:pPr>
              <w:spacing w:after="0" w:line="240" w:lineRule="auto"/>
              <w:ind w:left="289"/>
              <w:rPr>
                <w:rFonts w:asciiTheme="majorHAnsi" w:eastAsia="Times New Roman" w:hAnsiTheme="majorHAnsi" w:cs="Calibri"/>
                <w:color w:val="000000"/>
                <w:lang w:eastAsia="en-PH"/>
              </w:rPr>
            </w:pPr>
            <w:r w:rsidRPr="005B0C50">
              <w:rPr>
                <w:rFonts w:asciiTheme="majorHAnsi" w:eastAsia="Times New Roman" w:hAnsiTheme="majorHAnsi" w:cs="Calibri"/>
                <w:noProof/>
                <w:color w:val="000000"/>
                <w:lang w:eastAsia="en-PH"/>
              </w:rPr>
              <w:drawing>
                <wp:anchor distT="0" distB="0" distL="114300" distR="114300" simplePos="0" relativeHeight="251606528" behindDoc="0" locked="0" layoutInCell="1" allowOverlap="1" wp14:anchorId="4A433401" wp14:editId="0F2EF3B7">
                  <wp:simplePos x="0" y="0"/>
                  <wp:positionH relativeFrom="column">
                    <wp:posOffset>172720</wp:posOffset>
                  </wp:positionH>
                  <wp:positionV relativeFrom="paragraph">
                    <wp:posOffset>8255</wp:posOffset>
                  </wp:positionV>
                  <wp:extent cx="123825" cy="114300"/>
                  <wp:effectExtent l="19050" t="19050" r="28575" b="19050"/>
                  <wp:wrapNone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13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>
                            <a:extLst>
                              <a:ext uri="{FF2B5EF4-FFF2-40B4-BE49-F238E27FC236}">
                                <a16:creationId xmlns:a16="http://schemas.microsoft.com/office/drawing/2014/main" id="{00000000-0008-0000-0100-00001300000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49" t="10726" r="7921" b="6307"/>
                          <a:stretch/>
                        </pic:blipFill>
                        <pic:spPr>
                          <a:xfrm>
                            <a:off x="0" y="0"/>
                            <a:ext cx="123825" cy="114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5B0C50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 xml:space="preserve">        </w:t>
            </w:r>
            <w:r w:rsidRPr="009D5D93">
              <w:rPr>
                <w:rFonts w:asciiTheme="majorHAnsi" w:eastAsia="Times New Roman" w:hAnsiTheme="majorHAnsi" w:cs="Calibri"/>
                <w:color w:val="000000"/>
                <w:sz w:val="18"/>
                <w:szCs w:val="18"/>
                <w:lang w:eastAsia="en-PH"/>
              </w:rPr>
              <w:t>SCEP</w:t>
            </w:r>
          </w:p>
        </w:tc>
      </w:tr>
      <w:tr w:rsidR="00A15F78" w:rsidRPr="005B0C50" w:rsidTr="00875B5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2133"/>
        </w:trPr>
        <w:tc>
          <w:tcPr>
            <w:tcW w:w="10646" w:type="dxa"/>
            <w:gridSpan w:val="40"/>
            <w:tcBorders>
              <w:top w:val="nil"/>
              <w:bottom w:val="single" w:sz="4" w:space="0" w:color="auto"/>
            </w:tcBorders>
          </w:tcPr>
          <w:p w:rsidR="00A15F78" w:rsidRPr="005B0C50" w:rsidRDefault="00A15F78" w:rsidP="00A15F78">
            <w:pPr>
              <w:spacing w:after="0" w:line="360" w:lineRule="auto"/>
              <w:ind w:hanging="127"/>
              <w:rPr>
                <w:rFonts w:asciiTheme="majorHAnsi" w:eastAsia="Times New Roman" w:hAnsiTheme="majorHAnsi" w:cstheme="minorHAns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5B0C50">
              <w:rPr>
                <w:rFonts w:asciiTheme="majorHAnsi" w:eastAsia="Times New Roman" w:hAnsiTheme="majorHAnsi" w:cstheme="minorHAnsi"/>
                <w:b/>
                <w:bCs/>
                <w:noProof/>
                <w:color w:val="000000"/>
                <w:sz w:val="18"/>
                <w:szCs w:val="18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807232" behindDoc="0" locked="0" layoutInCell="1" allowOverlap="1" wp14:anchorId="174875CB" wp14:editId="51DBBD12">
                      <wp:simplePos x="0" y="0"/>
                      <wp:positionH relativeFrom="column">
                        <wp:posOffset>4919345</wp:posOffset>
                      </wp:positionH>
                      <wp:positionV relativeFrom="paragraph">
                        <wp:posOffset>151333</wp:posOffset>
                      </wp:positionV>
                      <wp:extent cx="1771015" cy="199390"/>
                      <wp:effectExtent l="0" t="0" r="19685" b="1016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015" cy="1993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582DBE" id="Rectangle 11" o:spid="_x0000_s1026" style="position:absolute;margin-left:387.35pt;margin-top:11.9pt;width:139.45pt;height:15.7pt;z-index:25180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" filled="f" strokecolor="black [3213]"/>
                  </w:pict>
                </mc:Fallback>
              </mc:AlternateContent>
            </w:r>
            <w:r w:rsidRPr="005B0C50">
              <w:rPr>
                <w:rFonts w:asciiTheme="majorHAnsi" w:eastAsia="Times New Roman" w:hAnsiTheme="majorHAnsi" w:cstheme="minorHAnsi"/>
                <w:b/>
                <w:bCs/>
                <w:noProof/>
                <w:color w:val="000000"/>
                <w:sz w:val="18"/>
                <w:szCs w:val="18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792896" behindDoc="0" locked="0" layoutInCell="1" allowOverlap="1" wp14:anchorId="75F12A96" wp14:editId="3FFBAE89">
                      <wp:simplePos x="0" y="0"/>
                      <wp:positionH relativeFrom="column">
                        <wp:posOffset>3040380</wp:posOffset>
                      </wp:positionH>
                      <wp:positionV relativeFrom="paragraph">
                        <wp:posOffset>151333</wp:posOffset>
                      </wp:positionV>
                      <wp:extent cx="1720215" cy="200025"/>
                      <wp:effectExtent l="0" t="0" r="13335" b="2857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021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8CED2D" id="Rectangle 10" o:spid="_x0000_s1026" style="position:absolute;margin-left:239.4pt;margin-top:11.9pt;width:135.45pt;height:15.75pt;z-index:25179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" filled="f" strokecolor="black [3213]"/>
                  </w:pict>
                </mc:Fallback>
              </mc:AlternateContent>
            </w:r>
            <w:r w:rsidRPr="005B0C50">
              <w:rPr>
                <w:rFonts w:asciiTheme="majorHAnsi" w:eastAsia="Times New Roman" w:hAnsiTheme="majorHAnsi" w:cstheme="minorHAnsi"/>
                <w:b/>
                <w:bCs/>
                <w:noProof/>
                <w:color w:val="000000"/>
                <w:sz w:val="18"/>
                <w:szCs w:val="18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762176" behindDoc="0" locked="0" layoutInCell="1" allowOverlap="1" wp14:anchorId="356382EE" wp14:editId="45A2B10A">
                      <wp:simplePos x="0" y="0"/>
                      <wp:positionH relativeFrom="column">
                        <wp:posOffset>1196975</wp:posOffset>
                      </wp:positionH>
                      <wp:positionV relativeFrom="paragraph">
                        <wp:posOffset>151333</wp:posOffset>
                      </wp:positionV>
                      <wp:extent cx="1720215" cy="200025"/>
                      <wp:effectExtent l="0" t="0" r="1333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021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7750AA" id="Rectangle 9" o:spid="_x0000_s1026" style="position:absolute;margin-left:94.25pt;margin-top:11.9pt;width:135.45pt;height:15.7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" filled="f" strokecolor="black [3213]"/>
                  </w:pict>
                </mc:Fallback>
              </mc:AlternateContent>
            </w:r>
            <w:r w:rsidRPr="005B0C50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 xml:space="preserve"> 2. </w:t>
            </w:r>
            <w:r w:rsidRPr="005B0C50">
              <w:rPr>
                <w:rFonts w:asciiTheme="majorHAnsi" w:eastAsia="Times New Roman" w:hAnsiTheme="majorHAnsi" w:cstheme="minorHAnsi"/>
                <w:b/>
                <w:bCs/>
                <w:color w:val="000000"/>
                <w:sz w:val="18"/>
                <w:szCs w:val="18"/>
                <w:lang w:eastAsia="en-PH"/>
              </w:rPr>
              <w:t>Profile</w:t>
            </w:r>
          </w:p>
          <w:p w:rsidR="00A15F78" w:rsidRDefault="00A15F78" w:rsidP="00A15F78">
            <w:pPr>
              <w:spacing w:after="0" w:line="240" w:lineRule="auto"/>
              <w:ind w:hanging="127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5B0C50">
              <w:rPr>
                <w:rFonts w:asciiTheme="majorHAnsi" w:eastAsia="Times New Roman" w:hAnsiTheme="majorHAnsi" w:cstheme="minorHAnsi"/>
                <w:b/>
                <w:bCs/>
                <w:color w:val="000000"/>
                <w:sz w:val="18"/>
                <w:szCs w:val="18"/>
                <w:lang w:eastAsia="en-PH"/>
              </w:rPr>
              <w:t xml:space="preserve"> 2.1</w:t>
            </w:r>
            <w:r w:rsidRPr="005B0C50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 xml:space="preserve"> Name:  </w:t>
            </w:r>
          </w:p>
          <w:p w:rsidR="00A15F78" w:rsidRDefault="00A15F78" w:rsidP="00A15F78">
            <w:pPr>
              <w:spacing w:after="0" w:line="240" w:lineRule="auto"/>
              <w:ind w:hanging="127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5B0C50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 xml:space="preserve"> </w: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 xml:space="preserve">                                                                           Last                                                                  First                                                                     Middle</w:t>
            </w:r>
          </w:p>
          <w:p w:rsidR="00A15F78" w:rsidRDefault="00A15F78" w:rsidP="00A15F78">
            <w:pPr>
              <w:spacing w:after="0" w:line="240" w:lineRule="auto"/>
              <w:ind w:hanging="127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 w:rsidRPr="005B0C50">
              <w:rPr>
                <w:rFonts w:asciiTheme="majorHAnsi" w:eastAsia="Times New Roman" w:hAnsiTheme="majorHAnsi" w:cstheme="minorHAnsi"/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866624" behindDoc="0" locked="0" layoutInCell="1" allowOverlap="1" wp14:anchorId="0D6E988A" wp14:editId="66DE99AE">
                      <wp:simplePos x="0" y="0"/>
                      <wp:positionH relativeFrom="column">
                        <wp:posOffset>4926966</wp:posOffset>
                      </wp:positionH>
                      <wp:positionV relativeFrom="paragraph">
                        <wp:posOffset>99060</wp:posOffset>
                      </wp:positionV>
                      <wp:extent cx="1761490" cy="193040"/>
                      <wp:effectExtent l="0" t="0" r="10160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61490" cy="1930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0FD16C" id="Rectangle 15" o:spid="_x0000_s1026" style="position:absolute;margin-left:387.95pt;margin-top:7.8pt;width:138.7pt;height:15.2pt;z-index:25186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" filled="f" strokecolor="black [3213]"/>
                  </w:pict>
                </mc:Fallback>
              </mc:AlternateContent>
            </w:r>
            <w:r w:rsidRPr="005B0C50">
              <w:rPr>
                <w:rFonts w:asciiTheme="majorHAnsi" w:eastAsia="Times New Roman" w:hAnsiTheme="majorHAnsi" w:cstheme="minorHAnsi"/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835904" behindDoc="0" locked="0" layoutInCell="1" allowOverlap="1" wp14:anchorId="04BAA738" wp14:editId="07ADBE41">
                      <wp:simplePos x="0" y="0"/>
                      <wp:positionH relativeFrom="column">
                        <wp:posOffset>3040380</wp:posOffset>
                      </wp:positionH>
                      <wp:positionV relativeFrom="paragraph">
                        <wp:posOffset>102438</wp:posOffset>
                      </wp:positionV>
                      <wp:extent cx="1720215" cy="193040"/>
                      <wp:effectExtent l="0" t="0" r="13335" b="1651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0215" cy="1930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A49EE8" id="Rectangle 13" o:spid="_x0000_s1026" style="position:absolute;margin-left:239.4pt;margin-top:8.05pt;width:135.45pt;height:15.2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" filled="f" strokecolor="black [3213]"/>
                  </w:pict>
                </mc:Fallback>
              </mc:AlternateContent>
            </w:r>
            <w:r w:rsidRPr="005B0C50">
              <w:rPr>
                <w:rFonts w:asciiTheme="majorHAnsi" w:eastAsia="Times New Roman" w:hAnsiTheme="majorHAnsi" w:cstheme="minorHAnsi"/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821568" behindDoc="0" locked="0" layoutInCell="1" allowOverlap="1" wp14:anchorId="2F686BDA" wp14:editId="53FE526D">
                      <wp:simplePos x="0" y="0"/>
                      <wp:positionH relativeFrom="column">
                        <wp:posOffset>1196975</wp:posOffset>
                      </wp:positionH>
                      <wp:positionV relativeFrom="paragraph">
                        <wp:posOffset>102438</wp:posOffset>
                      </wp:positionV>
                      <wp:extent cx="1720215" cy="193040"/>
                      <wp:effectExtent l="0" t="0" r="1333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0215" cy="19304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E8BF4C" id="Rectangle 12" o:spid="_x0000_s1026" style="position:absolute;margin-left:94.25pt;margin-top:8.05pt;width:135.45pt;height:15.2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" filled="f" strokecolor="black [3213]"/>
                  </w:pict>
                </mc:Fallback>
              </mc:AlternateContent>
            </w:r>
            <w: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 xml:space="preserve"> </w:t>
            </w:r>
          </w:p>
          <w:p w:rsidR="00A15F78" w:rsidRPr="00ED58B8" w:rsidRDefault="00A15F78" w:rsidP="00A15F78">
            <w:pPr>
              <w:spacing w:after="0" w:line="240" w:lineRule="auto"/>
              <w:ind w:hanging="127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</w:pP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</w:t>
            </w:r>
            <w:r w:rsidRPr="00ED58B8">
              <w:rPr>
                <w:rFonts w:asciiTheme="majorHAnsi" w:hAnsiTheme="majorHAnsi"/>
                <w:b/>
                <w:sz w:val="18"/>
                <w:szCs w:val="18"/>
              </w:rPr>
              <w:t>2.2. Mailing Address:</w:t>
            </w:r>
            <w:r w:rsidRPr="00ED58B8">
              <w:rPr>
                <w:rFonts w:asciiTheme="majorHAnsi" w:eastAsia="Times New Roman" w:hAnsiTheme="majorHAnsi" w:cstheme="minorHAnsi"/>
                <w:b/>
                <w:noProof/>
                <w:sz w:val="18"/>
                <w:szCs w:val="18"/>
                <w:lang w:eastAsia="en-PH"/>
              </w:rPr>
              <w:t xml:space="preserve"> </w:t>
            </w:r>
          </w:p>
          <w:p w:rsidR="00A15F78" w:rsidRDefault="00A15F78" w:rsidP="00A15F78">
            <w:pP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noProof/>
                <w:sz w:val="18"/>
                <w:szCs w:val="18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923968" behindDoc="0" locked="0" layoutInCell="1" allowOverlap="1" wp14:anchorId="5EACFD55" wp14:editId="2D7F88A3">
                      <wp:simplePos x="0" y="0"/>
                      <wp:positionH relativeFrom="column">
                        <wp:posOffset>5697856</wp:posOffset>
                      </wp:positionH>
                      <wp:positionV relativeFrom="paragraph">
                        <wp:posOffset>220526</wp:posOffset>
                      </wp:positionV>
                      <wp:extent cx="987244" cy="186055"/>
                      <wp:effectExtent l="0" t="0" r="22860" b="23495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7244" cy="1860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1632B0" id="Rectangle 23" o:spid="_x0000_s1026" style="position:absolute;margin-left:448.65pt;margin-top:17.35pt;width:77.75pt;height:14.65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" filled="f" strokecolor="black [3213]"/>
                  </w:pict>
                </mc:Fallback>
              </mc:AlternateContent>
            </w:r>
            <w:r>
              <w:rPr>
                <w:rFonts w:asciiTheme="majorHAnsi" w:hAnsiTheme="majorHAnsi"/>
                <w:b/>
                <w:noProof/>
                <w:sz w:val="18"/>
                <w:szCs w:val="18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909632" behindDoc="0" locked="0" layoutInCell="1" allowOverlap="1" wp14:anchorId="10A99821" wp14:editId="553DE555">
                      <wp:simplePos x="0" y="0"/>
                      <wp:positionH relativeFrom="column">
                        <wp:posOffset>4151245</wp:posOffset>
                      </wp:positionH>
                      <wp:positionV relativeFrom="paragraph">
                        <wp:posOffset>218440</wp:posOffset>
                      </wp:positionV>
                      <wp:extent cx="1382395" cy="186055"/>
                      <wp:effectExtent l="0" t="0" r="27305" b="23495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2395" cy="1860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0B29E1" id="Rectangle 22" o:spid="_x0000_s1026" style="position:absolute;margin-left:326.85pt;margin-top:17.2pt;width:108.85pt;height:14.65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" filled="f" strokecolor="black [3213]"/>
                  </w:pict>
                </mc:Fallback>
              </mc:AlternateContent>
            </w:r>
            <w:r>
              <w:rPr>
                <w:rFonts w:asciiTheme="majorHAnsi" w:hAnsiTheme="majorHAnsi"/>
                <w:b/>
                <w:noProof/>
                <w:sz w:val="18"/>
                <w:szCs w:val="18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895296" behindDoc="0" locked="0" layoutInCell="1" allowOverlap="1" wp14:anchorId="4293C253" wp14:editId="3992B8D4">
                      <wp:simplePos x="0" y="0"/>
                      <wp:positionH relativeFrom="column">
                        <wp:posOffset>2655820</wp:posOffset>
                      </wp:positionH>
                      <wp:positionV relativeFrom="paragraph">
                        <wp:posOffset>217170</wp:posOffset>
                      </wp:positionV>
                      <wp:extent cx="1310005" cy="186055"/>
                      <wp:effectExtent l="0" t="0" r="23495" b="2349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0005" cy="18605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4EEFBF" id="Rectangle 21" o:spid="_x0000_s1026" style="position:absolute;margin-left:209.1pt;margin-top:17.1pt;width:103.15pt;height:14.65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" filled="f" strokecolor="black [3213]"/>
                  </w:pict>
                </mc:Fallback>
              </mc:AlternateContent>
            </w:r>
            <w:r>
              <w:rPr>
                <w:rFonts w:asciiTheme="majorHAnsi" w:hAnsiTheme="majorHAnsi"/>
                <w:b/>
                <w:noProof/>
                <w:sz w:val="18"/>
                <w:szCs w:val="18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880960" behindDoc="0" locked="0" layoutInCell="1" allowOverlap="1" wp14:anchorId="4CC96C37" wp14:editId="66495398">
                      <wp:simplePos x="0" y="0"/>
                      <wp:positionH relativeFrom="column">
                        <wp:posOffset>1196975</wp:posOffset>
                      </wp:positionH>
                      <wp:positionV relativeFrom="paragraph">
                        <wp:posOffset>214630</wp:posOffset>
                      </wp:positionV>
                      <wp:extent cx="1295400" cy="186690"/>
                      <wp:effectExtent l="0" t="0" r="19050" b="2286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5400" cy="1866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433B35" id="Rectangle 20" o:spid="_x0000_s1026" style="position:absolute;margin-left:94.25pt;margin-top:16.9pt;width:102pt;height:14.7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" filled="f" strokecolor="black [3213]"/>
                  </w:pict>
                </mc:Fallback>
              </mc:AlternateContent>
            </w:r>
            <w:r w:rsidRPr="00ED58B8">
              <w:rPr>
                <w:rFonts w:asciiTheme="majorHAnsi" w:hAnsiTheme="majorHAnsi"/>
                <w:b/>
                <w:sz w:val="18"/>
                <w:szCs w:val="18"/>
              </w:rPr>
              <w:t xml:space="preserve">                                                             Number, Street  </w:t>
            </w:r>
            <w:r>
              <w:rPr>
                <w:rFonts w:asciiTheme="majorHAnsi" w:hAnsiTheme="majorHAnsi"/>
                <w:b/>
                <w:sz w:val="18"/>
                <w:szCs w:val="18"/>
              </w:rPr>
              <w:t xml:space="preserve">                                                    </w:t>
            </w:r>
            <w:r w:rsidRPr="00ED58B8">
              <w:rPr>
                <w:rFonts w:asciiTheme="majorHAnsi" w:hAnsiTheme="majorHAnsi"/>
                <w:b/>
                <w:sz w:val="18"/>
                <w:szCs w:val="18"/>
              </w:rPr>
              <w:t xml:space="preserve"> </w:t>
            </w:r>
            <w:r w:rsidRPr="00ED58B8">
              <w:rPr>
                <w:rFonts w:asciiTheme="majorHAnsi" w:hAnsiTheme="majorHAnsi" w:cs="Calibri"/>
                <w:b/>
                <w:bCs/>
                <w:color w:val="000000"/>
                <w:sz w:val="18"/>
                <w:szCs w:val="18"/>
              </w:rPr>
              <w:t>Barangay</w:t>
            </w:r>
            <w:r>
              <w:rPr>
                <w:rFonts w:asciiTheme="majorHAnsi" w:hAnsiTheme="majorHAnsi" w:cs="Calibri"/>
                <w:b/>
                <w:bCs/>
                <w:color w:val="000000"/>
                <w:sz w:val="18"/>
                <w:szCs w:val="18"/>
              </w:rPr>
              <w:t xml:space="preserve">                                                              </w:t>
            </w:r>
            <w:r w:rsidRPr="00373A8D"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District</w:t>
            </w:r>
          </w:p>
          <w:p w:rsidR="00A15F78" w:rsidRPr="00ED58B8" w:rsidRDefault="00A15F78" w:rsidP="00A15F78">
            <w:pPr>
              <w:spacing w:after="0"/>
              <w:rPr>
                <w:rFonts w:asciiTheme="majorHAnsi" w:hAnsiTheme="majorHAnsi" w:cs="Calibri"/>
                <w:b/>
                <w:bCs/>
                <w:color w:val="000000"/>
                <w:sz w:val="18"/>
                <w:szCs w:val="18"/>
              </w:rPr>
            </w:pPr>
          </w:p>
          <w:p w:rsidR="00A15F78" w:rsidRDefault="00A15F78" w:rsidP="00A15F78">
            <w:pPr>
              <w:spacing w:after="0"/>
              <w:rPr>
                <w:rFonts w:asciiTheme="majorHAnsi" w:hAnsiTheme="majorHAns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  <w:sz w:val="18"/>
                <w:szCs w:val="18"/>
              </w:rPr>
              <w:t xml:space="preserve">                                                                    City                                                Province                                           Region                                          Zip Code  </w:t>
            </w:r>
          </w:p>
          <w:p w:rsidR="00A15F78" w:rsidRPr="00ED58B8" w:rsidRDefault="00A15F78" w:rsidP="00A15F78">
            <w:pPr>
              <w:ind w:hanging="127"/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</w:pPr>
          </w:p>
        </w:tc>
      </w:tr>
      <w:tr w:rsidR="00A15F78" w:rsidRPr="005B0C50" w:rsidTr="00875B5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402"/>
        </w:trPr>
        <w:tc>
          <w:tcPr>
            <w:tcW w:w="10646" w:type="dxa"/>
            <w:gridSpan w:val="40"/>
            <w:tcBorders>
              <w:top w:val="single" w:sz="4" w:space="0" w:color="auto"/>
              <w:bottom w:val="single" w:sz="4" w:space="0" w:color="auto"/>
            </w:tcBorders>
          </w:tcPr>
          <w:p w:rsidR="00A15F78" w:rsidRPr="00A6304F" w:rsidRDefault="00A15F78" w:rsidP="00A15F78">
            <w:pPr>
              <w:pStyle w:val="NoSpacing"/>
              <w:ind w:hanging="127"/>
              <w:rPr>
                <w:rFonts w:asciiTheme="majorHAnsi" w:eastAsia="Times New Roman" w:hAnsiTheme="majorHAnsi" w:cstheme="minorHAnsi"/>
                <w:b/>
                <w:bCs/>
                <w:noProof/>
                <w:color w:val="000000"/>
                <w:sz w:val="18"/>
                <w:szCs w:val="18"/>
                <w:lang w:eastAsia="en-PH"/>
              </w:rPr>
            </w:pPr>
            <w:r w:rsidRPr="00A6304F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 xml:space="preserve"> </w:t>
            </w:r>
            <w:r w:rsidRPr="00956693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2.3. Mother's Name</w:t>
            </w:r>
            <w:r w:rsidRPr="00A6304F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 xml:space="preserve">                                                                                               </w:t>
            </w:r>
            <w:r w:rsidRPr="00956693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8"/>
                <w:lang w:eastAsia="en-PH"/>
              </w:rPr>
              <w:t>2.4. Father's Name</w:t>
            </w:r>
          </w:p>
        </w:tc>
      </w:tr>
      <w:tr w:rsidR="00875B51" w:rsidRPr="004A4FC5" w:rsidTr="00875B51">
        <w:trPr>
          <w:trHeight w:val="287"/>
        </w:trPr>
        <w:tc>
          <w:tcPr>
            <w:tcW w:w="103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:rsidR="00A15F78" w:rsidRPr="00373A8D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</w:pPr>
            <w:r w:rsidRPr="00373A8D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  <w:t>2.5. Sex</w:t>
            </w:r>
          </w:p>
        </w:tc>
        <w:tc>
          <w:tcPr>
            <w:tcW w:w="28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A15F78" w:rsidRPr="00373A8D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</w:pPr>
          </w:p>
        </w:tc>
        <w:tc>
          <w:tcPr>
            <w:tcW w:w="1658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A15F78" w:rsidRPr="00373A8D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</w:pPr>
            <w:r w:rsidRPr="00373A8D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  <w:t>2.6. Civil Status</w:t>
            </w:r>
          </w:p>
        </w:tc>
        <w:tc>
          <w:tcPr>
            <w:tcW w:w="191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2F2F2"/>
            <w:vAlign w:val="center"/>
          </w:tcPr>
          <w:p w:rsidR="00A15F78" w:rsidRPr="00373A8D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</w:pPr>
            <w:r w:rsidRPr="00373A8D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  <w:t xml:space="preserve">2.7. Contact Number </w:t>
            </w:r>
          </w:p>
        </w:tc>
        <w:tc>
          <w:tcPr>
            <w:tcW w:w="2884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F2F2F2"/>
            <w:vAlign w:val="center"/>
          </w:tcPr>
          <w:p w:rsidR="00A15F78" w:rsidRPr="00373A8D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</w:pPr>
            <w:r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  <w:t xml:space="preserve">2.8. Highest Educational </w:t>
            </w:r>
            <w:r w:rsidRPr="00373A8D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  <w:t>Attainment</w:t>
            </w:r>
          </w:p>
        </w:tc>
        <w:tc>
          <w:tcPr>
            <w:tcW w:w="2869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2F2F2"/>
            <w:vAlign w:val="center"/>
          </w:tcPr>
          <w:p w:rsidR="00A15F78" w:rsidRPr="00373A8D" w:rsidRDefault="00A15F78" w:rsidP="00A15F78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</w:pPr>
            <w:r w:rsidRPr="00373A8D">
              <w:rPr>
                <w:rFonts w:asciiTheme="majorHAnsi" w:eastAsia="Times New Roman" w:hAnsiTheme="majorHAnsi" w:cs="Calibri"/>
                <w:b/>
                <w:bCs/>
                <w:color w:val="000000"/>
                <w:sz w:val="18"/>
                <w:szCs w:val="16"/>
                <w:lang w:eastAsia="en-PH"/>
              </w:rPr>
              <w:t>2.9. Employment Status</w:t>
            </w:r>
          </w:p>
        </w:tc>
      </w:tr>
      <w:tr w:rsidR="00875B51" w:rsidTr="00875B5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2703"/>
        </w:trPr>
        <w:tc>
          <w:tcPr>
            <w:tcW w:w="1317" w:type="dxa"/>
            <w:gridSpan w:val="5"/>
            <w:tcBorders>
              <w:top w:val="nil"/>
            </w:tcBorders>
          </w:tcPr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503"/>
              </w:tabs>
              <w:ind w:hanging="577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Male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  <w:tab w:val="num" w:pos="503"/>
              </w:tabs>
              <w:ind w:hanging="577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Female</w:t>
            </w:r>
          </w:p>
          <w:p w:rsidR="00A15F78" w:rsidRPr="00373A8D" w:rsidRDefault="00A15F78" w:rsidP="00A15F78">
            <w:pPr>
              <w:ind w:left="360"/>
              <w:rPr>
                <w:rFonts w:asciiTheme="majorHAnsi" w:hAnsiTheme="majorHAnsi"/>
                <w:sz w:val="16"/>
              </w:rPr>
            </w:pPr>
          </w:p>
        </w:tc>
        <w:tc>
          <w:tcPr>
            <w:tcW w:w="1658" w:type="dxa"/>
            <w:gridSpan w:val="3"/>
            <w:tcBorders>
              <w:top w:val="nil"/>
            </w:tcBorders>
          </w:tcPr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4"/>
              </w:numPr>
              <w:tabs>
                <w:tab w:val="num" w:pos="522"/>
              </w:tabs>
              <w:ind w:hanging="468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Single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4"/>
              </w:numPr>
              <w:tabs>
                <w:tab w:val="num" w:pos="522"/>
              </w:tabs>
              <w:ind w:hanging="468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Married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4"/>
              </w:numPr>
              <w:tabs>
                <w:tab w:val="num" w:pos="522"/>
              </w:tabs>
              <w:ind w:hanging="468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Widow/</w:t>
            </w:r>
            <w:proofErr w:type="spellStart"/>
            <w:r w:rsidRPr="00373A8D">
              <w:rPr>
                <w:rFonts w:asciiTheme="majorHAnsi" w:hAnsiTheme="majorHAnsi"/>
                <w:sz w:val="16"/>
              </w:rPr>
              <w:t>er</w:t>
            </w:r>
            <w:proofErr w:type="spellEnd"/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4"/>
              </w:numPr>
              <w:tabs>
                <w:tab w:val="num" w:pos="522"/>
              </w:tabs>
              <w:ind w:hanging="468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Separated</w:t>
            </w:r>
          </w:p>
          <w:p w:rsidR="00A15F78" w:rsidRPr="00373A8D" w:rsidRDefault="00A15F78" w:rsidP="00A15F78">
            <w:pPr>
              <w:ind w:left="270"/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</w:p>
        </w:tc>
        <w:tc>
          <w:tcPr>
            <w:tcW w:w="1916" w:type="dxa"/>
            <w:gridSpan w:val="8"/>
            <w:tcBorders>
              <w:top w:val="nil"/>
            </w:tcBorders>
          </w:tcPr>
          <w:p w:rsidR="00A15F78" w:rsidRPr="00373A8D" w:rsidRDefault="00A15F78" w:rsidP="00A15F78">
            <w:pPr>
              <w:spacing w:after="0" w:line="240" w:lineRule="auto"/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spacing w:after="0" w:line="240" w:lineRule="auto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 xml:space="preserve">        Tel:_______________</w:t>
            </w:r>
          </w:p>
          <w:p w:rsidR="00A15F78" w:rsidRPr="00373A8D" w:rsidRDefault="00A15F78" w:rsidP="00A15F78">
            <w:pPr>
              <w:spacing w:after="0" w:line="240" w:lineRule="auto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Cellular:_______________</w:t>
            </w:r>
          </w:p>
          <w:p w:rsidR="00A15F78" w:rsidRPr="00373A8D" w:rsidRDefault="00A15F78" w:rsidP="00A15F78">
            <w:pPr>
              <w:spacing w:after="0" w:line="240" w:lineRule="auto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 xml:space="preserve">  E-mail:_______________</w:t>
            </w:r>
          </w:p>
          <w:p w:rsidR="00A15F78" w:rsidRPr="00373A8D" w:rsidRDefault="00A15F78" w:rsidP="00A15F78">
            <w:pPr>
              <w:spacing w:after="0" w:line="240" w:lineRule="auto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 xml:space="preserve">       Fax:_______________</w:t>
            </w:r>
          </w:p>
          <w:p w:rsidR="00A15F78" w:rsidRPr="00373A8D" w:rsidRDefault="00A15F78" w:rsidP="00A15F78">
            <w:pPr>
              <w:spacing w:after="0" w:line="240" w:lineRule="auto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 xml:space="preserve"> Others:_______________</w:t>
            </w:r>
          </w:p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</w:p>
        </w:tc>
        <w:tc>
          <w:tcPr>
            <w:tcW w:w="2884" w:type="dxa"/>
            <w:gridSpan w:val="9"/>
            <w:tcBorders>
              <w:top w:val="nil"/>
            </w:tcBorders>
          </w:tcPr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6"/>
              </w:numPr>
              <w:ind w:left="432" w:hanging="270"/>
              <w:rPr>
                <w:rFonts w:asciiTheme="majorHAnsi" w:hAnsiTheme="majorHAnsi"/>
                <w:sz w:val="16"/>
              </w:rPr>
            </w:pPr>
            <w:r>
              <w:rPr>
                <w:rFonts w:asciiTheme="majorHAnsi" w:hAnsiTheme="majorHAnsi"/>
                <w:sz w:val="16"/>
              </w:rPr>
              <w:t xml:space="preserve"> </w:t>
            </w:r>
            <w:r w:rsidRPr="00373A8D">
              <w:rPr>
                <w:rFonts w:asciiTheme="majorHAnsi" w:hAnsiTheme="majorHAnsi"/>
                <w:sz w:val="16"/>
              </w:rPr>
              <w:t>Elementary graduate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6"/>
              </w:numPr>
              <w:ind w:left="432" w:hanging="270"/>
              <w:rPr>
                <w:rFonts w:asciiTheme="majorHAnsi" w:hAnsiTheme="majorHAnsi"/>
                <w:sz w:val="16"/>
              </w:rPr>
            </w:pPr>
            <w:r>
              <w:rPr>
                <w:rFonts w:asciiTheme="majorHAnsi" w:hAnsiTheme="majorHAnsi"/>
                <w:sz w:val="16"/>
              </w:rPr>
              <w:t xml:space="preserve"> </w:t>
            </w:r>
            <w:r w:rsidRPr="00373A8D">
              <w:rPr>
                <w:rFonts w:asciiTheme="majorHAnsi" w:hAnsiTheme="majorHAnsi"/>
                <w:sz w:val="16"/>
              </w:rPr>
              <w:t>HS graduate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6"/>
              </w:numPr>
              <w:ind w:left="432" w:hanging="270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TVET graduate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6"/>
              </w:numPr>
              <w:ind w:left="432" w:hanging="270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College level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6"/>
              </w:numPr>
              <w:ind w:left="432" w:hanging="270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College graduate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6"/>
              </w:numPr>
              <w:ind w:left="432" w:hanging="270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Post graduate</w:t>
            </w:r>
          </w:p>
          <w:p w:rsidR="00A15F78" w:rsidRPr="00373A8D" w:rsidRDefault="00A15F78" w:rsidP="00A15F78">
            <w:pPr>
              <w:pStyle w:val="ListParagraph"/>
              <w:numPr>
                <w:ilvl w:val="0"/>
                <w:numId w:val="6"/>
              </w:numPr>
              <w:ind w:left="432" w:hanging="270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>Others:______________</w:t>
            </w:r>
          </w:p>
          <w:p w:rsidR="00A15F78" w:rsidRPr="00373A8D" w:rsidRDefault="00A15F78" w:rsidP="00A15F78">
            <w:pPr>
              <w:ind w:left="360"/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pStyle w:val="ListParagraph"/>
              <w:rPr>
                <w:rFonts w:asciiTheme="majorHAnsi" w:hAnsiTheme="majorHAnsi"/>
                <w:sz w:val="16"/>
              </w:rPr>
            </w:pPr>
          </w:p>
        </w:tc>
        <w:tc>
          <w:tcPr>
            <w:tcW w:w="2869" w:type="dxa"/>
            <w:gridSpan w:val="15"/>
            <w:tcBorders>
              <w:top w:val="nil"/>
            </w:tcBorders>
          </w:tcPr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</w:p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37248" behindDoc="0" locked="0" layoutInCell="1" allowOverlap="1" wp14:anchorId="2618D15A" wp14:editId="21242916">
                      <wp:simplePos x="0" y="0"/>
                      <wp:positionH relativeFrom="column">
                        <wp:posOffset>900430</wp:posOffset>
                      </wp:positionH>
                      <wp:positionV relativeFrom="paragraph">
                        <wp:posOffset>5080</wp:posOffset>
                      </wp:positionV>
                      <wp:extent cx="116205" cy="116205"/>
                      <wp:effectExtent l="0" t="0" r="17145" b="17145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888D16" id="Rectangle 51" o:spid="_x0000_s1026" style="position:absolute;margin-left:70.9pt;margin-top:.4pt;width:9.15pt;height:9.15pt;z-index:25163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" filled="f" strokecolor="black [3213]" strokeweight=".5pt"/>
                  </w:pict>
                </mc:Fallback>
              </mc:AlternateContent>
            </w: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731456" behindDoc="0" locked="0" layoutInCell="1" allowOverlap="1" wp14:anchorId="0348FE19" wp14:editId="2248B50A">
                      <wp:simplePos x="0" y="0"/>
                      <wp:positionH relativeFrom="column">
                        <wp:posOffset>33655</wp:posOffset>
                      </wp:positionH>
                      <wp:positionV relativeFrom="paragraph">
                        <wp:posOffset>635</wp:posOffset>
                      </wp:positionV>
                      <wp:extent cx="116205" cy="116205"/>
                      <wp:effectExtent l="0" t="0" r="17145" b="17145"/>
                      <wp:wrapNone/>
                      <wp:docPr id="57" name="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EAD75EA" id="Rectangle 57" o:spid="_x0000_s1026" style="position:absolute;margin-left:2.65pt;margin-top:.05pt;width:9.15pt;height:9.15pt;z-index:251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" filled="f" strokecolor="black [3213]" strokeweight=".5pt"/>
                  </w:pict>
                </mc:Fallback>
              </mc:AlternateContent>
            </w:r>
            <w:r w:rsidRPr="00373A8D">
              <w:rPr>
                <w:rFonts w:asciiTheme="majorHAnsi" w:hAnsiTheme="majorHAnsi"/>
                <w:sz w:val="16"/>
              </w:rPr>
              <w:t xml:space="preserve">         Casual                           Probationary</w:t>
            </w:r>
          </w:p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5A55FDB3" wp14:editId="2FF2AE4B">
                      <wp:simplePos x="0" y="0"/>
                      <wp:positionH relativeFrom="column">
                        <wp:posOffset>898525</wp:posOffset>
                      </wp:positionH>
                      <wp:positionV relativeFrom="paragraph">
                        <wp:posOffset>229870</wp:posOffset>
                      </wp:positionV>
                      <wp:extent cx="116205" cy="116205"/>
                      <wp:effectExtent l="0" t="0" r="17145" b="17145"/>
                      <wp:wrapNone/>
                      <wp:docPr id="55" name="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5FBE6B9" id="Rectangle 55" o:spid="_x0000_s1026" style="position:absolute;margin-left:70.75pt;margin-top:18.1pt;width:9.15pt;height:9.1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" filled="f" strokecolor="black [3213]" strokeweight=".5pt"/>
                  </w:pict>
                </mc:Fallback>
              </mc:AlternateContent>
            </w: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778560" behindDoc="0" locked="0" layoutInCell="1" allowOverlap="1" wp14:anchorId="0C154D2A" wp14:editId="283DF689">
                      <wp:simplePos x="0" y="0"/>
                      <wp:positionH relativeFrom="column">
                        <wp:posOffset>40114</wp:posOffset>
                      </wp:positionH>
                      <wp:positionV relativeFrom="paragraph">
                        <wp:posOffset>232410</wp:posOffset>
                      </wp:positionV>
                      <wp:extent cx="116205" cy="116205"/>
                      <wp:effectExtent l="0" t="0" r="17145" b="17145"/>
                      <wp:wrapNone/>
                      <wp:docPr id="59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487A10C" id="Rectangle 59" o:spid="_x0000_s1026" style="position:absolute;margin-left:3.15pt;margin-top:18.3pt;width:9.15pt;height:9.15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" filled="f" strokecolor="black [3213]" strokeweight=".5pt"/>
                  </w:pict>
                </mc:Fallback>
              </mc:AlternateContent>
            </w: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6C27BB09" wp14:editId="4B3F3D3B">
                      <wp:simplePos x="0" y="0"/>
                      <wp:positionH relativeFrom="column">
                        <wp:posOffset>891540</wp:posOffset>
                      </wp:positionH>
                      <wp:positionV relativeFrom="paragraph">
                        <wp:posOffset>11321</wp:posOffset>
                      </wp:positionV>
                      <wp:extent cx="116205" cy="116205"/>
                      <wp:effectExtent l="0" t="0" r="17145" b="17145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CCC8DC" id="Rectangle 54" o:spid="_x0000_s1026" style="position:absolute;margin-left:70.2pt;margin-top:.9pt;width:9.15pt;height:9.15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" filled="f" strokecolor="black [3213]" strokeweight=".5pt"/>
                  </w:pict>
                </mc:Fallback>
              </mc:AlternateContent>
            </w: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747840" behindDoc="0" locked="0" layoutInCell="1" allowOverlap="1" wp14:anchorId="541CEF1A" wp14:editId="750D9D25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8890</wp:posOffset>
                      </wp:positionV>
                      <wp:extent cx="116205" cy="116205"/>
                      <wp:effectExtent l="0" t="0" r="17145" b="17145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58D6175" id="Rectangle 58" o:spid="_x0000_s1026" style="position:absolute;margin-left:2.25pt;margin-top:.7pt;width:9.15pt;height:9.15pt;z-index:25174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" filled="f" strokecolor="black [3213]" strokeweight=".5pt"/>
                  </w:pict>
                </mc:Fallback>
              </mc:AlternateContent>
            </w:r>
            <w:r w:rsidRPr="00373A8D">
              <w:rPr>
                <w:rFonts w:asciiTheme="majorHAnsi" w:hAnsiTheme="majorHAnsi"/>
                <w:sz w:val="16"/>
              </w:rPr>
              <w:t xml:space="preserve">         Contractual                  Regular</w:t>
            </w:r>
          </w:p>
          <w:p w:rsidR="00A15F78" w:rsidRPr="00373A8D" w:rsidRDefault="00A15F78" w:rsidP="00A15F78">
            <w:pPr>
              <w:tabs>
                <w:tab w:val="num" w:pos="472"/>
              </w:tabs>
              <w:ind w:left="112"/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 xml:space="preserve">      Job Order                     Permanent</w:t>
            </w:r>
          </w:p>
          <w:p w:rsidR="00A15F78" w:rsidRPr="00373A8D" w:rsidRDefault="00A15F78" w:rsidP="00A15F78">
            <w:pPr>
              <w:tabs>
                <w:tab w:val="num" w:pos="472"/>
                <w:tab w:val="left" w:pos="1673"/>
              </w:tabs>
              <w:rPr>
                <w:rFonts w:asciiTheme="majorHAnsi" w:hAnsiTheme="majorHAnsi"/>
                <w:sz w:val="16"/>
              </w:rPr>
            </w:pP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26529971" wp14:editId="49D54769">
                      <wp:simplePos x="0" y="0"/>
                      <wp:positionH relativeFrom="column">
                        <wp:posOffset>904875</wp:posOffset>
                      </wp:positionH>
                      <wp:positionV relativeFrom="paragraph">
                        <wp:posOffset>2431</wp:posOffset>
                      </wp:positionV>
                      <wp:extent cx="116205" cy="116205"/>
                      <wp:effectExtent l="0" t="0" r="17145" b="17145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30CEBB" id="Rectangle 56" o:spid="_x0000_s1026" style="position:absolute;margin-left:71.25pt;margin-top:.2pt;width:9.15pt;height:9.1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" fillcolor="white [3212]" strokecolor="black [3213]" strokeweight=".5pt"/>
                  </w:pict>
                </mc:Fallback>
              </mc:AlternateContent>
            </w:r>
            <w:r w:rsidRPr="00373A8D">
              <w:rPr>
                <w:rFonts w:asciiTheme="majorHAnsi" w:hAnsiTheme="majorHAnsi"/>
                <w:sz w:val="16"/>
              </w:rPr>
              <w:t xml:space="preserve">                                   </w:t>
            </w:r>
            <w:r>
              <w:rPr>
                <w:rFonts w:asciiTheme="majorHAnsi" w:hAnsiTheme="majorHAnsi"/>
                <w:sz w:val="16"/>
              </w:rPr>
              <w:t xml:space="preserve">             </w:t>
            </w:r>
            <w:r w:rsidRPr="00373A8D">
              <w:rPr>
                <w:rFonts w:asciiTheme="majorHAnsi" w:hAnsiTheme="majorHAnsi"/>
                <w:sz w:val="16"/>
              </w:rPr>
              <w:t>Self-employed</w:t>
            </w:r>
          </w:p>
          <w:p w:rsidR="00A15F78" w:rsidRPr="00373A8D" w:rsidRDefault="00A15F78" w:rsidP="00A15F78">
            <w:pPr>
              <w:rPr>
                <w:rFonts w:asciiTheme="majorHAnsi" w:hAnsiTheme="majorHAnsi"/>
                <w:i/>
                <w:sz w:val="16"/>
              </w:rPr>
            </w:pPr>
            <w:r w:rsidRPr="00373A8D">
              <w:rPr>
                <w:rFonts w:asciiTheme="majorHAnsi" w:hAnsiTheme="majorHAnsi"/>
                <w:i/>
                <w:sz w:val="16"/>
              </w:rPr>
              <w:t>If Student</w:t>
            </w:r>
            <w:r>
              <w:rPr>
                <w:rFonts w:asciiTheme="majorHAnsi" w:hAnsiTheme="majorHAnsi"/>
                <w:i/>
                <w:sz w:val="16"/>
              </w:rPr>
              <w:t>:</w:t>
            </w:r>
          </w:p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940352" behindDoc="0" locked="0" layoutInCell="1" allowOverlap="1" wp14:anchorId="16216C4D" wp14:editId="1B4481B1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222250</wp:posOffset>
                      </wp:positionV>
                      <wp:extent cx="116205" cy="116205"/>
                      <wp:effectExtent l="0" t="0" r="17145" b="17145"/>
                      <wp:wrapNone/>
                      <wp:docPr id="61" name="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0056867" id="Rectangle 61" o:spid="_x0000_s1026" style="position:absolute;margin-left:2.55pt;margin-top:17.5pt;width:9.15pt;height:9.15pt;z-index:25194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" fillcolor="white [3212]" strokecolor="black [3213]" strokeweight=".5pt"/>
                  </w:pict>
                </mc:Fallback>
              </mc:AlternateContent>
            </w:r>
            <w:r w:rsidRPr="00373A8D">
              <w:rPr>
                <w:noProof/>
                <w:sz w:val="16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852288" behindDoc="0" locked="0" layoutInCell="1" allowOverlap="1" wp14:anchorId="2E30343A" wp14:editId="0A504F25">
                      <wp:simplePos x="0" y="0"/>
                      <wp:positionH relativeFrom="column">
                        <wp:posOffset>32216</wp:posOffset>
                      </wp:positionH>
                      <wp:positionV relativeFrom="paragraph">
                        <wp:posOffset>-105</wp:posOffset>
                      </wp:positionV>
                      <wp:extent cx="116205" cy="116205"/>
                      <wp:effectExtent l="0" t="0" r="17145" b="17145"/>
                      <wp:wrapNone/>
                      <wp:docPr id="60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62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58E265" id="Rectangle 60" o:spid="_x0000_s1026" style="position:absolute;margin-left:2.55pt;margin-top:0;width:9.15pt;height:9.15pt;z-index:25185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" fillcolor="white [3212]" strokecolor="black [3213]" strokeweight=".5pt"/>
                  </w:pict>
                </mc:Fallback>
              </mc:AlternateContent>
            </w:r>
            <w:r w:rsidRPr="00373A8D">
              <w:rPr>
                <w:rFonts w:asciiTheme="majorHAnsi" w:hAnsiTheme="majorHAnsi"/>
                <w:sz w:val="16"/>
              </w:rPr>
              <w:t xml:space="preserve">         Trainee/OJT</w:t>
            </w:r>
          </w:p>
          <w:p w:rsidR="00A15F78" w:rsidRPr="00373A8D" w:rsidRDefault="00A15F78" w:rsidP="00A15F78">
            <w:pPr>
              <w:rPr>
                <w:rFonts w:asciiTheme="majorHAnsi" w:hAnsiTheme="majorHAnsi"/>
                <w:sz w:val="16"/>
              </w:rPr>
            </w:pPr>
            <w:r w:rsidRPr="00373A8D">
              <w:rPr>
                <w:rFonts w:asciiTheme="majorHAnsi" w:hAnsiTheme="majorHAnsi"/>
                <w:sz w:val="16"/>
              </w:rPr>
              <w:t xml:space="preserve">         Others, please specify                                     </w:t>
            </w:r>
          </w:p>
        </w:tc>
      </w:tr>
      <w:tr w:rsidR="00875B51" w:rsidRPr="0078288E" w:rsidTr="00875B51">
        <w:trPr>
          <w:trHeight w:val="225"/>
        </w:trPr>
        <w:tc>
          <w:tcPr>
            <w:tcW w:w="12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78288E" w:rsidRDefault="00A15F78" w:rsidP="00A15F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</w:pPr>
            <w:r w:rsidRPr="007828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  <w:t>2.10. Birth date:</w:t>
            </w:r>
          </w:p>
        </w:tc>
        <w:tc>
          <w:tcPr>
            <w:tcW w:w="17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A15F78" w:rsidRPr="0078288E" w:rsidRDefault="00A15F78" w:rsidP="00A15F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PH"/>
              </w:rPr>
            </w:pPr>
            <w:r w:rsidRPr="0078288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PH"/>
              </w:rPr>
              <w:t> </w:t>
            </w:r>
          </w:p>
        </w:tc>
        <w:tc>
          <w:tcPr>
            <w:tcW w:w="13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15F78" w:rsidRPr="0078288E" w:rsidRDefault="00A15F78" w:rsidP="00A15F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</w:pPr>
            <w:r w:rsidRPr="007828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  <w:t>2.11. Birth place:</w:t>
            </w:r>
          </w:p>
        </w:tc>
        <w:tc>
          <w:tcPr>
            <w:tcW w:w="307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15F78" w:rsidRPr="0078288E" w:rsidRDefault="00A15F78" w:rsidP="00A15F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</w:pPr>
            <w:r w:rsidRPr="007828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  <w:t> </w:t>
            </w:r>
          </w:p>
        </w:tc>
        <w:tc>
          <w:tcPr>
            <w:tcW w:w="99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15F78" w:rsidRPr="0078288E" w:rsidRDefault="00A15F78" w:rsidP="00A15F7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</w:pPr>
            <w:r w:rsidRPr="007828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  <w:t>2.12. Age:</w:t>
            </w:r>
          </w:p>
        </w:tc>
        <w:tc>
          <w:tcPr>
            <w:tcW w:w="2298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A15F78" w:rsidRPr="0078288E" w:rsidRDefault="00A15F78" w:rsidP="00A15F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</w:pPr>
            <w:r w:rsidRPr="0078288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eastAsia="en-PH"/>
              </w:rPr>
              <w:t> </w:t>
            </w:r>
          </w:p>
        </w:tc>
      </w:tr>
    </w:tbl>
    <w:p w:rsidR="009D5D93" w:rsidRPr="00A15F78" w:rsidRDefault="00A15F78" w:rsidP="00A15F78">
      <w:pPr>
        <w:spacing w:after="0" w:line="240" w:lineRule="auto"/>
        <w:jc w:val="center"/>
        <w:rPr>
          <w:rFonts w:asciiTheme="majorHAnsi" w:eastAsia="Times New Roman" w:hAnsiTheme="majorHAnsi" w:cs="Calibri"/>
          <w:b/>
          <w:bCs/>
          <w:color w:val="000000"/>
          <w:sz w:val="28"/>
          <w:szCs w:val="28"/>
          <w:lang w:eastAsia="en-PH"/>
        </w:rPr>
      </w:pPr>
      <w:r>
        <w:rPr>
          <w:rFonts w:eastAsia="Times New Roman" w:cstheme="minorHAnsi"/>
          <w:b/>
          <w:bCs/>
          <w:color w:val="806000" w:themeColor="accent4" w:themeShade="80"/>
          <w:sz w:val="28"/>
          <w:lang w:eastAsia="en-PH"/>
        </w:rPr>
        <w:br/>
      </w:r>
      <w:r w:rsidR="004B0E17">
        <w:rPr>
          <w:rFonts w:eastAsia="Times New Roman" w:cstheme="minorHAnsi"/>
          <w:b/>
          <w:bCs/>
          <w:color w:val="806000" w:themeColor="accent4" w:themeShade="80"/>
          <w:sz w:val="28"/>
          <w:lang w:eastAsia="en-PH"/>
        </w:rPr>
        <w:t xml:space="preserve">      </w:t>
      </w:r>
      <w:r w:rsidR="00CB0373" w:rsidRPr="0065095A">
        <w:rPr>
          <w:rFonts w:eastAsia="Times New Roman" w:cstheme="minorHAnsi"/>
          <w:b/>
          <w:bCs/>
          <w:color w:val="806000" w:themeColor="accent4" w:themeShade="80"/>
          <w:sz w:val="28"/>
          <w:lang w:eastAsia="en-PH"/>
        </w:rPr>
        <w:t xml:space="preserve">A P </w:t>
      </w:r>
      <w:proofErr w:type="spellStart"/>
      <w:r w:rsidR="00CB0373" w:rsidRPr="0065095A">
        <w:rPr>
          <w:rFonts w:eastAsia="Times New Roman" w:cstheme="minorHAnsi"/>
          <w:b/>
          <w:bCs/>
          <w:color w:val="806000" w:themeColor="accent4" w:themeShade="80"/>
          <w:sz w:val="28"/>
          <w:lang w:eastAsia="en-PH"/>
        </w:rPr>
        <w:t>P</w:t>
      </w:r>
      <w:proofErr w:type="spellEnd"/>
      <w:r w:rsidR="00CB0373" w:rsidRPr="0065095A">
        <w:rPr>
          <w:rFonts w:eastAsia="Times New Roman" w:cstheme="minorHAnsi"/>
          <w:b/>
          <w:bCs/>
          <w:color w:val="806000" w:themeColor="accent4" w:themeShade="80"/>
          <w:sz w:val="28"/>
          <w:lang w:eastAsia="en-PH"/>
        </w:rPr>
        <w:t xml:space="preserve"> L I C A T I O N   F O R M</w:t>
      </w:r>
    </w:p>
    <w:sectPr w:rsidR="009D5D93" w:rsidRPr="00A15F78" w:rsidSect="00A15F78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0ECA" w:rsidRDefault="00BC0ECA" w:rsidP="00F746CF">
      <w:pPr>
        <w:spacing w:after="0" w:line="240" w:lineRule="auto"/>
      </w:pPr>
      <w:r>
        <w:separator/>
      </w:r>
    </w:p>
  </w:endnote>
  <w:endnote w:type="continuationSeparator" w:id="0">
    <w:p w:rsidR="00BC0ECA" w:rsidRDefault="00BC0ECA" w:rsidP="00F74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6CF" w:rsidRPr="00F746CF" w:rsidRDefault="00F746CF" w:rsidP="00F746CF">
    <w:pPr>
      <w:pStyle w:val="Footer"/>
      <w:tabs>
        <w:tab w:val="left" w:pos="0"/>
      </w:tabs>
      <w:rPr>
        <w:b/>
        <w:i/>
      </w:rPr>
    </w:pPr>
    <w:r w:rsidRPr="00F746CF">
      <w:t>CCCI - ACAS Unit. ©2017</w:t>
    </w:r>
    <w:r>
      <w:tab/>
    </w:r>
    <w:r>
      <w:tab/>
    </w:r>
    <w:r w:rsidR="00FB1F99">
      <w:rPr>
        <w:b/>
        <w:i/>
      </w:rPr>
      <w:t>ACAS -002 - 0/04-09</w:t>
    </w:r>
    <w:r w:rsidR="0063406F">
      <w:rPr>
        <w:b/>
        <w:i/>
      </w:rPr>
      <w:t>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0ECA" w:rsidRDefault="00BC0ECA" w:rsidP="00F746CF">
      <w:pPr>
        <w:spacing w:after="0" w:line="240" w:lineRule="auto"/>
      </w:pPr>
      <w:r>
        <w:separator/>
      </w:r>
    </w:p>
  </w:footnote>
  <w:footnote w:type="continuationSeparator" w:id="0">
    <w:p w:rsidR="00BC0ECA" w:rsidRDefault="00BC0ECA" w:rsidP="00F74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6CF" w:rsidRDefault="00F746CF">
    <w:pPr>
      <w:pStyle w:val="Header"/>
    </w:pPr>
    <w:r w:rsidRPr="00F746CF">
      <w:t>Form 2</w:t>
    </w:r>
    <w:r>
      <w:ptab w:relativeTo="margin" w:alignment="center" w:leader="none"/>
    </w:r>
    <w:r>
      <w:ptab w:relativeTo="margin" w:alignment="right" w:leader="none"/>
    </w:r>
    <w:r w:rsidRPr="00F746CF">
      <w:t>Rev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5.25pt;height:5.25pt;visibility:visible;mso-wrap-style:square" o:bordertopcolor="black" o:borderleftcolor="black" o:borderbottomcolor="black" o:borderrightcolor="black" o:bullet="t">
        <v:imagedata r:id="rId1" o:title="" croptop="7029f" cropbottom="4133f" cropleft="6324f" cropright="5191f"/>
        <w10:bordertop type="single" width="6"/>
        <w10:borderleft type="single" width="6"/>
        <w10:borderbottom type="single" width="6"/>
        <w10:borderright type="single" width="6"/>
      </v:shape>
    </w:pict>
  </w:numPicBullet>
  <w:abstractNum w:abstractNumId="0" w15:restartNumberingAfterBreak="0">
    <w:nsid w:val="0677381C"/>
    <w:multiLevelType w:val="hybridMultilevel"/>
    <w:tmpl w:val="2DF8EA3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678D6"/>
    <w:multiLevelType w:val="hybridMultilevel"/>
    <w:tmpl w:val="F79833DA"/>
    <w:lvl w:ilvl="0" w:tplc="BC3CBC44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BE2371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A0433E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60BF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0A71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810F0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950BF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B5A67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EB88DF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47D2F1C"/>
    <w:multiLevelType w:val="hybridMultilevel"/>
    <w:tmpl w:val="FB14B2C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0A0D45"/>
    <w:multiLevelType w:val="hybridMultilevel"/>
    <w:tmpl w:val="2CECB0F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4500C3"/>
    <w:multiLevelType w:val="hybridMultilevel"/>
    <w:tmpl w:val="E18C4412"/>
    <w:lvl w:ilvl="0" w:tplc="D958B784">
      <w:start w:val="1"/>
      <w:numFmt w:val="bullet"/>
      <w:lvlText w:val=""/>
      <w:lvlPicBulletId w:val="0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DF10F0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56F4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FE2BB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D4E96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101C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49EE1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D0B98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D70A1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46EB5BFB"/>
    <w:multiLevelType w:val="hybridMultilevel"/>
    <w:tmpl w:val="FAA4EAE2"/>
    <w:lvl w:ilvl="0" w:tplc="68AACD9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FC7F7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650F4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5CA34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741E3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3B06B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0A68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F23D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5A2E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63E46A97"/>
    <w:multiLevelType w:val="hybridMultilevel"/>
    <w:tmpl w:val="DFF8CDA2"/>
    <w:lvl w:ilvl="0" w:tplc="7904175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E4EB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C84D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246F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A666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FCC2D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2CEA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2212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CCC7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U3tzQxN7QwtDBS0lEKTi0uzszPAykwrgUAkKB/uCwAAAA="/>
  </w:docVars>
  <w:rsids>
    <w:rsidRoot w:val="009D5D93"/>
    <w:rsid w:val="000D77A7"/>
    <w:rsid w:val="00110319"/>
    <w:rsid w:val="0016429D"/>
    <w:rsid w:val="002165E1"/>
    <w:rsid w:val="00227B1A"/>
    <w:rsid w:val="002726EC"/>
    <w:rsid w:val="00373A8D"/>
    <w:rsid w:val="004254BB"/>
    <w:rsid w:val="00425788"/>
    <w:rsid w:val="004A4FC5"/>
    <w:rsid w:val="004B0E17"/>
    <w:rsid w:val="004D46E6"/>
    <w:rsid w:val="00593D3D"/>
    <w:rsid w:val="005B0C50"/>
    <w:rsid w:val="0063406F"/>
    <w:rsid w:val="0065095A"/>
    <w:rsid w:val="0078288E"/>
    <w:rsid w:val="007E1F2C"/>
    <w:rsid w:val="00875B51"/>
    <w:rsid w:val="00906201"/>
    <w:rsid w:val="00943EDB"/>
    <w:rsid w:val="00956693"/>
    <w:rsid w:val="00961DE7"/>
    <w:rsid w:val="009736E6"/>
    <w:rsid w:val="009D5D93"/>
    <w:rsid w:val="00A15F78"/>
    <w:rsid w:val="00A26700"/>
    <w:rsid w:val="00A6304F"/>
    <w:rsid w:val="00AE3569"/>
    <w:rsid w:val="00AE6934"/>
    <w:rsid w:val="00B01D0B"/>
    <w:rsid w:val="00B25E4A"/>
    <w:rsid w:val="00B5562B"/>
    <w:rsid w:val="00BC0ECA"/>
    <w:rsid w:val="00BC3895"/>
    <w:rsid w:val="00C05DD9"/>
    <w:rsid w:val="00CA78D7"/>
    <w:rsid w:val="00CB0373"/>
    <w:rsid w:val="00E62565"/>
    <w:rsid w:val="00EC7D82"/>
    <w:rsid w:val="00ED58B8"/>
    <w:rsid w:val="00F746CF"/>
    <w:rsid w:val="00FB1F99"/>
    <w:rsid w:val="00FF5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BC2B2"/>
  <w15:docId w15:val="{12DB93A6-6368-4C83-9FED-661A72897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5D9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PH"/>
    </w:rPr>
  </w:style>
  <w:style w:type="paragraph" w:styleId="ListParagraph">
    <w:name w:val="List Paragraph"/>
    <w:basedOn w:val="Normal"/>
    <w:uiPriority w:val="34"/>
    <w:qFormat/>
    <w:rsid w:val="004D46E6"/>
    <w:pPr>
      <w:ind w:left="720"/>
      <w:contextualSpacing/>
    </w:pPr>
  </w:style>
  <w:style w:type="paragraph" w:styleId="NoSpacing">
    <w:name w:val="No Spacing"/>
    <w:uiPriority w:val="1"/>
    <w:qFormat/>
    <w:rsid w:val="005B0C50"/>
    <w:pPr>
      <w:spacing w:after="0" w:line="240" w:lineRule="auto"/>
    </w:pPr>
  </w:style>
  <w:style w:type="table" w:styleId="TableGrid">
    <w:name w:val="Table Grid"/>
    <w:basedOn w:val="TableNormal"/>
    <w:uiPriority w:val="39"/>
    <w:rsid w:val="004A4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42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29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74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6CF"/>
  </w:style>
  <w:style w:type="paragraph" w:styleId="Footer">
    <w:name w:val="footer"/>
    <w:basedOn w:val="Normal"/>
    <w:link w:val="FooterChar"/>
    <w:uiPriority w:val="99"/>
    <w:unhideWhenUsed/>
    <w:rsid w:val="00F74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6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47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1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Mary Ruth Ochavillo</cp:lastModifiedBy>
  <cp:revision>23</cp:revision>
  <cp:lastPrinted>2018-02-28T02:08:00Z</cp:lastPrinted>
  <dcterms:created xsi:type="dcterms:W3CDTF">2018-02-26T03:36:00Z</dcterms:created>
  <dcterms:modified xsi:type="dcterms:W3CDTF">2018-03-06T05:30:00Z</dcterms:modified>
</cp:coreProperties>
</file>